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36E927" w14:textId="4675013B" w:rsidR="002B7B9D" w:rsidRPr="000A31A0" w:rsidRDefault="734FF5E1" w:rsidP="4728DF54">
      <w:pPr>
        <w:ind w:left="1440" w:right="3420"/>
        <w:jc w:val="center"/>
        <w:rPr>
          <w:rFonts w:ascii="Open Sans" w:hAnsi="Open Sans" w:cs="Open Sans"/>
          <w:b/>
          <w:bCs/>
          <w:color w:val="000000" w:themeColor="text1"/>
          <w:sz w:val="56"/>
          <w:szCs w:val="56"/>
        </w:rPr>
      </w:pPr>
      <w:r w:rsidRPr="4DB17D0D">
        <w:rPr>
          <w:rFonts w:ascii="Open Sans" w:hAnsi="Open Sans" w:cs="Open Sans"/>
          <w:b/>
          <w:bCs/>
          <w:color w:val="000000" w:themeColor="text1"/>
          <w:sz w:val="56"/>
          <w:szCs w:val="56"/>
        </w:rPr>
        <w:t>Single Call to Action</w:t>
      </w:r>
      <w:r w:rsidR="585204E1" w:rsidRPr="4DB17D0D">
        <w:rPr>
          <w:rFonts w:ascii="Open Sans" w:hAnsi="Open Sans" w:cs="Open Sans"/>
          <w:b/>
          <w:bCs/>
          <w:color w:val="000000" w:themeColor="text1"/>
          <w:sz w:val="56"/>
          <w:szCs w:val="56"/>
        </w:rPr>
        <w:t xml:space="preserve"> </w:t>
      </w:r>
      <w:r w:rsidR="66B7A053" w:rsidRPr="4DB17D0D">
        <w:rPr>
          <w:rFonts w:ascii="Open Sans" w:hAnsi="Open Sans" w:cs="Open Sans"/>
          <w:b/>
          <w:bCs/>
          <w:color w:val="000000" w:themeColor="text1"/>
          <w:sz w:val="56"/>
          <w:szCs w:val="56"/>
        </w:rPr>
        <w:t>Template</w:t>
      </w:r>
      <w:r w:rsidR="5DD4C651" w:rsidRPr="4DB17D0D">
        <w:rPr>
          <w:rFonts w:ascii="Open Sans" w:hAnsi="Open Sans" w:cs="Open Sans"/>
          <w:b/>
          <w:bCs/>
          <w:color w:val="000000" w:themeColor="text1"/>
          <w:sz w:val="56"/>
          <w:szCs w:val="56"/>
        </w:rPr>
        <w:t>s</w:t>
      </w:r>
    </w:p>
    <w:p w14:paraId="41A200E3" w14:textId="09EA8AAC" w:rsidR="005E186F" w:rsidRPr="000A31A0" w:rsidRDefault="6D31B196" w:rsidP="5966D37A">
      <w:pPr>
        <w:ind w:left="1620" w:right="3510"/>
        <w:jc w:val="center"/>
        <w:rPr>
          <w:rFonts w:eastAsiaTheme="minorEastAsia"/>
          <w:i/>
          <w:iCs/>
          <w:color w:val="000000" w:themeColor="text1"/>
          <w:sz w:val="24"/>
          <w:szCs w:val="24"/>
          <w:u w:val="single"/>
        </w:rPr>
      </w:pPr>
      <w:r w:rsidRPr="5966D37A">
        <w:rPr>
          <w:rFonts w:eastAsiaTheme="minorEastAsia"/>
          <w:i/>
          <w:iCs/>
          <w:color w:val="000000" w:themeColor="text1"/>
          <w:sz w:val="24"/>
          <w:szCs w:val="24"/>
        </w:rPr>
        <w:t>For</w:t>
      </w:r>
      <w:r w:rsidR="4CECCDC3" w:rsidRPr="5966D37A">
        <w:rPr>
          <w:rFonts w:eastAsiaTheme="minorEastAsia"/>
          <w:i/>
          <w:iCs/>
          <w:color w:val="000000" w:themeColor="text1"/>
          <w:sz w:val="24"/>
          <w:szCs w:val="24"/>
        </w:rPr>
        <w:t xml:space="preserve"> resources &amp;</w:t>
      </w:r>
      <w:r w:rsidRPr="5966D37A">
        <w:rPr>
          <w:rFonts w:eastAsiaTheme="minorEastAsia"/>
          <w:i/>
          <w:iCs/>
          <w:color w:val="000000" w:themeColor="text1"/>
          <w:sz w:val="24"/>
          <w:szCs w:val="24"/>
        </w:rPr>
        <w:t xml:space="preserve"> content tips, visit the </w:t>
      </w:r>
      <w:hyperlink r:id="rId8">
        <w:r w:rsidRPr="5966D37A">
          <w:rPr>
            <w:rStyle w:val="Hyperlink"/>
            <w:rFonts w:eastAsiaTheme="minorEastAsia"/>
            <w:i/>
            <w:iCs/>
            <w:color w:val="7030A0"/>
            <w:sz w:val="24"/>
            <w:szCs w:val="24"/>
          </w:rPr>
          <w:t>Email Teams Wi</w:t>
        </w:r>
        <w:r w:rsidR="4CECCDC3" w:rsidRPr="5966D37A">
          <w:rPr>
            <w:rStyle w:val="Hyperlink"/>
            <w:rFonts w:eastAsiaTheme="minorEastAsia"/>
            <w:i/>
            <w:iCs/>
            <w:color w:val="7030A0"/>
            <w:sz w:val="24"/>
            <w:szCs w:val="24"/>
          </w:rPr>
          <w:t>ki</w:t>
        </w:r>
      </w:hyperlink>
      <w:r w:rsidR="3211F0C0" w:rsidRPr="5966D37A">
        <w:rPr>
          <w:rFonts w:eastAsiaTheme="minorEastAsia"/>
          <w:i/>
          <w:iCs/>
          <w:color w:val="7030A0"/>
          <w:sz w:val="24"/>
          <w:szCs w:val="24"/>
          <w:u w:val="single"/>
        </w:rPr>
        <w:t>.</w:t>
      </w:r>
      <w:r w:rsidR="00096E62">
        <w:rPr>
          <w:rFonts w:eastAsiaTheme="minorEastAsia"/>
          <w:i/>
          <w:iCs/>
          <w:color w:val="7030A0"/>
          <w:sz w:val="24"/>
          <w:szCs w:val="24"/>
          <w:u w:val="single"/>
        </w:rPr>
        <w:br/>
      </w:r>
    </w:p>
    <w:p w14:paraId="3403DEDD" w14:textId="48B13346" w:rsidR="5966D37A" w:rsidRDefault="00096E62" w:rsidP="00096E62">
      <w:pPr>
        <w:ind w:left="1620" w:right="3510"/>
        <w:jc w:val="center"/>
        <w:rPr>
          <w:rFonts w:eastAsiaTheme="minorEastAsia"/>
          <w:i/>
          <w:iCs/>
          <w:color w:val="7030A0"/>
          <w:sz w:val="24"/>
          <w:szCs w:val="24"/>
          <w:u w:val="single"/>
        </w:rPr>
      </w:pPr>
      <w:r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48C0E5F9" wp14:editId="0546D0FB">
            <wp:extent cx="899484" cy="885092"/>
            <wp:effectExtent l="0" t="0" r="2540" b="4445"/>
            <wp:docPr id="1154527326" name="Picture 2" descr="A yellow and orange figu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527326" name="Picture 2" descr="A yellow and orange figures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5806" cy="910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979AA" w14:textId="6D51B226" w:rsidR="00C87B4D" w:rsidRPr="005C35D2" w:rsidRDefault="00096E62" w:rsidP="39FA779E">
      <w:pPr>
        <w:ind w:left="1440" w:right="3420"/>
        <w:jc w:val="center"/>
      </w:pPr>
      <w:r>
        <w:rPr>
          <w:noProof/>
        </w:rPr>
        <w:drawing>
          <wp:inline distT="0" distB="0" distL="0" distR="0" wp14:anchorId="722C5AE1" wp14:editId="685BA581">
            <wp:extent cx="5609492" cy="2789906"/>
            <wp:effectExtent l="0" t="0" r="4445" b="4445"/>
            <wp:docPr id="4472103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210347" name="Picture 44721034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7302" cy="2833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C61CA" w14:textId="042B558C" w:rsidR="1748756C" w:rsidRPr="00096E62" w:rsidRDefault="1748756C" w:rsidP="196C84B1">
      <w:pPr>
        <w:spacing w:before="200"/>
        <w:ind w:left="1440" w:right="3420"/>
        <w:jc w:val="center"/>
        <w:rPr>
          <w:sz w:val="48"/>
          <w:szCs w:val="48"/>
        </w:rPr>
      </w:pPr>
      <w:r w:rsidRPr="00096E62">
        <w:rPr>
          <w:rFonts w:ascii="Open Sans" w:hAnsi="Open Sans" w:cs="Open Sans"/>
          <w:b/>
          <w:bCs/>
          <w:color w:val="5A3F98"/>
          <w:sz w:val="48"/>
          <w:szCs w:val="48"/>
        </w:rPr>
        <w:t>Short Headline</w:t>
      </w:r>
    </w:p>
    <w:p w14:paraId="48270DE0" w14:textId="2A08BF4F" w:rsidR="4C4CD381" w:rsidRDefault="56724492" w:rsidP="4728DF54">
      <w:pPr>
        <w:spacing w:before="200"/>
        <w:ind w:left="1440" w:right="3420"/>
        <w:rPr>
          <w:rFonts w:ascii="Open Sans" w:hAnsi="Open Sans" w:cs="Open Sans"/>
          <w:sz w:val="28"/>
          <w:szCs w:val="28"/>
        </w:rPr>
      </w:pPr>
      <w:r w:rsidRPr="5966D37A">
        <w:rPr>
          <w:rFonts w:ascii="Open Sans" w:hAnsi="Open Sans" w:cs="Open Sans"/>
          <w:sz w:val="28"/>
          <w:szCs w:val="28"/>
        </w:rPr>
        <w:t>Into section.</w:t>
      </w:r>
      <w:r w:rsidR="4EC1F506" w:rsidRPr="5966D37A">
        <w:rPr>
          <w:rFonts w:ascii="Open Sans" w:hAnsi="Open Sans" w:cs="Open Sans"/>
          <w:sz w:val="28"/>
          <w:szCs w:val="28"/>
        </w:rPr>
        <w:t>..</w:t>
      </w:r>
      <w:r w:rsidRPr="5966D37A">
        <w:rPr>
          <w:rFonts w:ascii="Open Sans" w:hAnsi="Open Sans" w:cs="Open Sans"/>
          <w:sz w:val="28"/>
          <w:szCs w:val="28"/>
        </w:rPr>
        <w:t xml:space="preserve"> </w:t>
      </w:r>
      <w:r w:rsidR="4BC95B2B" w:rsidRPr="5966D37A">
        <w:rPr>
          <w:rFonts w:ascii="Open Sans" w:hAnsi="Open Sans" w:cs="Open Sans"/>
          <w:sz w:val="28"/>
          <w:szCs w:val="28"/>
        </w:rPr>
        <w:t>Cupcake apple</w:t>
      </w:r>
      <w:r w:rsidR="209B31C7" w:rsidRPr="5966D37A">
        <w:rPr>
          <w:rFonts w:ascii="Open Sans" w:hAnsi="Open Sans" w:cs="Open Sans"/>
          <w:sz w:val="28"/>
          <w:szCs w:val="28"/>
        </w:rPr>
        <w:t xml:space="preserve"> </w:t>
      </w:r>
      <w:r w:rsidR="4BC95B2B" w:rsidRPr="5966D37A">
        <w:rPr>
          <w:rFonts w:ascii="Open Sans" w:hAnsi="Open Sans" w:cs="Open Sans"/>
          <w:sz w:val="28"/>
          <w:szCs w:val="28"/>
        </w:rPr>
        <w:t>pie</w:t>
      </w:r>
      <w:r w:rsidR="209B31C7" w:rsidRPr="5966D37A">
        <w:rPr>
          <w:rFonts w:ascii="Open Sans" w:hAnsi="Open Sans" w:cs="Open Sans"/>
          <w:sz w:val="28"/>
          <w:szCs w:val="28"/>
        </w:rPr>
        <w:t xml:space="preserve"> g</w:t>
      </w:r>
      <w:r w:rsidR="4BC95B2B" w:rsidRPr="5966D37A">
        <w:rPr>
          <w:rFonts w:ascii="Open Sans" w:hAnsi="Open Sans" w:cs="Open Sans"/>
          <w:sz w:val="28"/>
          <w:szCs w:val="28"/>
        </w:rPr>
        <w:t xml:space="preserve">ingerbread candy marshmallow sesame snaps cake dessert ice cream. </w:t>
      </w:r>
      <w:r w:rsidR="066164AE" w:rsidRPr="5966D37A">
        <w:rPr>
          <w:rFonts w:ascii="Open Sans" w:hAnsi="Open Sans" w:cs="Open Sans"/>
          <w:sz w:val="28"/>
          <w:szCs w:val="28"/>
        </w:rPr>
        <w:t>Fruitcake j</w:t>
      </w:r>
      <w:r w:rsidR="4BC95B2B" w:rsidRPr="5966D37A">
        <w:rPr>
          <w:rFonts w:ascii="Open Sans" w:hAnsi="Open Sans" w:cs="Open Sans"/>
          <w:sz w:val="28"/>
          <w:szCs w:val="28"/>
        </w:rPr>
        <w:t xml:space="preserve">ujubes icing </w:t>
      </w:r>
      <w:r w:rsidR="331D3882" w:rsidRPr="5966D37A">
        <w:rPr>
          <w:rFonts w:ascii="Open Sans" w:hAnsi="Open Sans" w:cs="Open Sans"/>
          <w:sz w:val="28"/>
          <w:szCs w:val="28"/>
        </w:rPr>
        <w:t>jellybeans</w:t>
      </w:r>
      <w:r w:rsidR="4BC95B2B" w:rsidRPr="5966D37A">
        <w:rPr>
          <w:rFonts w:ascii="Open Sans" w:hAnsi="Open Sans" w:cs="Open Sans"/>
          <w:sz w:val="28"/>
          <w:szCs w:val="28"/>
        </w:rPr>
        <w:t xml:space="preserve"> toffee soufflé</w:t>
      </w:r>
      <w:r w:rsidR="2353150D" w:rsidRPr="5966D37A">
        <w:rPr>
          <w:rFonts w:ascii="Open Sans" w:hAnsi="Open Sans" w:cs="Open Sans"/>
          <w:sz w:val="28"/>
          <w:szCs w:val="28"/>
        </w:rPr>
        <w:t xml:space="preserve"> </w:t>
      </w:r>
      <w:r w:rsidR="51D64D19" w:rsidRPr="5966D37A">
        <w:rPr>
          <w:rFonts w:ascii="Open Sans" w:hAnsi="Open Sans" w:cs="Open Sans"/>
          <w:sz w:val="28"/>
          <w:szCs w:val="28"/>
        </w:rPr>
        <w:t>cotton candy</w:t>
      </w:r>
      <w:r w:rsidR="0B16C831" w:rsidRPr="5966D37A">
        <w:rPr>
          <w:rFonts w:ascii="Open Sans" w:hAnsi="Open Sans" w:cs="Open Sans"/>
          <w:sz w:val="28"/>
          <w:szCs w:val="28"/>
        </w:rPr>
        <w:t>.</w:t>
      </w:r>
      <w:r w:rsidR="4C4CD381" w:rsidRPr="5966D37A">
        <w:rPr>
          <w:rFonts w:ascii="Open Sans" w:hAnsi="Open Sans" w:cs="Open Sans"/>
          <w:sz w:val="28"/>
          <w:szCs w:val="28"/>
        </w:rPr>
        <w:t xml:space="preserve"> </w:t>
      </w:r>
    </w:p>
    <w:p w14:paraId="3F3C6F04" w14:textId="6E0384D6" w:rsidR="0E2D8D5E" w:rsidRDefault="0E2D8D5E" w:rsidP="196C84B1">
      <w:pPr>
        <w:spacing w:before="200"/>
        <w:ind w:left="1440" w:right="3420"/>
        <w:jc w:val="center"/>
      </w:pPr>
      <w:r>
        <w:rPr>
          <w:noProof/>
        </w:rPr>
        <w:drawing>
          <wp:inline distT="0" distB="0" distL="0" distR="0" wp14:anchorId="70885036" wp14:editId="0E8451E7">
            <wp:extent cx="4763721" cy="2500954"/>
            <wp:effectExtent l="0" t="0" r="0" b="1270"/>
            <wp:docPr id="400357904" name="Picture 400357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6511" cy="2523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9913F" w14:textId="382081F7" w:rsidR="43C6FFD3" w:rsidRDefault="43C6FFD3" w:rsidP="3FFC8E36">
      <w:pPr>
        <w:spacing w:before="200"/>
        <w:ind w:left="1440" w:right="3420"/>
        <w:jc w:val="center"/>
        <w:rPr>
          <w:rFonts w:ascii="Open Sans" w:hAnsi="Open Sans" w:cs="Open Sans"/>
          <w:b/>
          <w:bCs/>
          <w:color w:val="7030A0"/>
          <w:sz w:val="34"/>
          <w:szCs w:val="34"/>
        </w:rPr>
      </w:pPr>
      <w:r w:rsidRPr="3FFC8E36">
        <w:rPr>
          <w:rFonts w:ascii="Open Sans" w:hAnsi="Open Sans" w:cs="Open Sans"/>
          <w:b/>
          <w:bCs/>
          <w:color w:val="7030A0"/>
          <w:sz w:val="34"/>
          <w:szCs w:val="34"/>
        </w:rPr>
        <w:t>Sub-title/Call to Action</w:t>
      </w:r>
    </w:p>
    <w:p w14:paraId="02A3A042" w14:textId="404AF3B0" w:rsidR="1ABA4749" w:rsidRDefault="1ABA4749" w:rsidP="4728DF54">
      <w:pPr>
        <w:spacing w:before="200"/>
        <w:ind w:left="1440" w:right="3420"/>
        <w:rPr>
          <w:rFonts w:ascii="Open Sans" w:hAnsi="Open Sans" w:cs="Open Sans"/>
          <w:sz w:val="28"/>
          <w:szCs w:val="28"/>
        </w:rPr>
      </w:pPr>
      <w:r w:rsidRPr="4728DF54">
        <w:rPr>
          <w:rFonts w:ascii="Open Sans" w:hAnsi="Open Sans" w:cs="Open Sans"/>
          <w:sz w:val="28"/>
          <w:szCs w:val="28"/>
        </w:rPr>
        <w:t>Bear claw bonbon marzipan pudding tiramisu brownie cheesecake tootsie roll. Fruitcake jujubes icing jellybeans toffee soufflé cotton candy.</w:t>
      </w:r>
    </w:p>
    <w:p w14:paraId="0713F875" w14:textId="57E66E0D" w:rsidR="000D76F8" w:rsidRDefault="0F6C7B9C" w:rsidP="00C24ADA">
      <w:pPr>
        <w:spacing w:before="200"/>
        <w:ind w:left="1440" w:right="3420"/>
        <w:jc w:val="center"/>
        <w:rPr>
          <w:rFonts w:ascii="Open Sans" w:hAnsi="Open Sans" w:cs="Open Sans"/>
          <w:sz w:val="32"/>
          <w:szCs w:val="32"/>
        </w:rPr>
      </w:pPr>
      <w:r>
        <w:rPr>
          <w:noProof/>
        </w:rPr>
        <w:drawing>
          <wp:inline distT="0" distB="0" distL="0" distR="0" wp14:anchorId="35DD2CF0" wp14:editId="370F464C">
            <wp:extent cx="1293484" cy="659423"/>
            <wp:effectExtent l="0" t="0" r="2540" b="1270"/>
            <wp:docPr id="10" name="Picture 10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389" cy="664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A5409">
        <w:br/>
      </w:r>
      <w:r w:rsidR="4CECCDC3" w:rsidRPr="5966D37A">
        <w:rPr>
          <w:rFonts w:ascii="Open Sans" w:hAnsi="Open Sans" w:cs="Open Sans"/>
          <w:sz w:val="24"/>
          <w:szCs w:val="24"/>
        </w:rPr>
        <w:t>(Button Text</w:t>
      </w:r>
      <w:r w:rsidR="3A428B41" w:rsidRPr="5966D37A">
        <w:rPr>
          <w:rFonts w:ascii="Open Sans" w:hAnsi="Open Sans" w:cs="Open Sans"/>
          <w:sz w:val="24"/>
          <w:szCs w:val="24"/>
        </w:rPr>
        <w:t xml:space="preserve"> =</w:t>
      </w:r>
      <w:r w:rsidR="4CECCDC3" w:rsidRPr="5966D37A">
        <w:rPr>
          <w:rFonts w:ascii="Open Sans" w:hAnsi="Open Sans" w:cs="Open Sans"/>
          <w:sz w:val="24"/>
          <w:szCs w:val="24"/>
        </w:rPr>
        <w:t xml:space="preserve">   </w:t>
      </w:r>
      <w:proofErr w:type="gramStart"/>
      <w:r w:rsidR="4CECCDC3" w:rsidRPr="5966D37A">
        <w:rPr>
          <w:rFonts w:ascii="Open Sans" w:hAnsi="Open Sans" w:cs="Open Sans"/>
          <w:sz w:val="24"/>
          <w:szCs w:val="24"/>
        </w:rPr>
        <w:t>|  Button</w:t>
      </w:r>
      <w:proofErr w:type="gramEnd"/>
      <w:r w:rsidR="4CECCDC3" w:rsidRPr="5966D37A">
        <w:rPr>
          <w:rFonts w:ascii="Open Sans" w:hAnsi="Open Sans" w:cs="Open Sans"/>
          <w:sz w:val="24"/>
          <w:szCs w:val="24"/>
        </w:rPr>
        <w:t xml:space="preserve"> Link</w:t>
      </w:r>
      <w:r w:rsidR="30CCE485" w:rsidRPr="5966D37A">
        <w:rPr>
          <w:rFonts w:ascii="Open Sans" w:hAnsi="Open Sans" w:cs="Open Sans"/>
          <w:sz w:val="24"/>
          <w:szCs w:val="24"/>
        </w:rPr>
        <w:t xml:space="preserve"> </w:t>
      </w:r>
      <w:proofErr w:type="gramStart"/>
      <w:r w:rsidR="30CCE485" w:rsidRPr="5966D37A">
        <w:rPr>
          <w:rFonts w:ascii="Open Sans" w:hAnsi="Open Sans" w:cs="Open Sans"/>
          <w:sz w:val="24"/>
          <w:szCs w:val="24"/>
        </w:rPr>
        <w:t>=</w:t>
      </w:r>
      <w:r w:rsidR="4CECCDC3" w:rsidRPr="5966D37A">
        <w:rPr>
          <w:rFonts w:ascii="Open Sans" w:hAnsi="Open Sans" w:cs="Open Sans"/>
          <w:sz w:val="24"/>
          <w:szCs w:val="24"/>
        </w:rPr>
        <w:t xml:space="preserve">  )</w:t>
      </w:r>
      <w:proofErr w:type="gramEnd"/>
    </w:p>
    <w:p w14:paraId="40644021" w14:textId="38C99FEB" w:rsidR="4728DF54" w:rsidRPr="00096E62" w:rsidRDefault="4C4CD381" w:rsidP="00096E62">
      <w:pPr>
        <w:spacing w:before="200"/>
        <w:ind w:left="1440" w:right="3420"/>
        <w:rPr>
          <w:rFonts w:ascii="Open Sans" w:hAnsi="Open Sans" w:cs="Open Sans"/>
          <w:sz w:val="28"/>
          <w:szCs w:val="28"/>
        </w:rPr>
      </w:pPr>
      <w:r w:rsidRPr="5966D37A">
        <w:rPr>
          <w:rFonts w:ascii="Open Sans" w:hAnsi="Open Sans" w:cs="Open Sans"/>
          <w:sz w:val="28"/>
          <w:szCs w:val="28"/>
        </w:rPr>
        <w:t xml:space="preserve">Fruitcake jujubes icing jellybeans toffee soufflé cotton candy. Wafer licorice macaroon biscuit marshmallow caramel cookies. </w:t>
      </w:r>
      <w:r w:rsidR="00096E62">
        <w:rPr>
          <w:rFonts w:ascii="Open Sans" w:hAnsi="Open Sans" w:cs="Open Sans"/>
          <w:sz w:val="28"/>
          <w:szCs w:val="28"/>
        </w:rPr>
        <w:br/>
      </w:r>
    </w:p>
    <w:p w14:paraId="430D1C8B" w14:textId="4F269355" w:rsidR="0A8A8A5F" w:rsidRDefault="007E7970" w:rsidP="3E1681FB">
      <w:pPr>
        <w:spacing w:before="200"/>
        <w:ind w:left="1440" w:right="3420"/>
        <w:jc w:val="center"/>
      </w:pPr>
      <w:r>
        <w:rPr>
          <w:noProof/>
        </w:rPr>
        <w:drawing>
          <wp:inline distT="0" distB="0" distL="0" distR="0" wp14:anchorId="15EEF627" wp14:editId="0B65FA95">
            <wp:extent cx="5486400" cy="2662657"/>
            <wp:effectExtent l="0" t="0" r="0" b="4445"/>
            <wp:docPr id="2109487157" name="Picture 1" descr="A screenshot of a websit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30507" name="Picture 1" descr="A screenshot of a website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916" cy="2678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BDFB8" w14:textId="7AA1458C" w:rsidR="5966D37A" w:rsidRDefault="5966D37A" w:rsidP="5966D37A">
      <w:pPr>
        <w:spacing w:before="200"/>
        <w:ind w:left="1440" w:right="3420"/>
        <w:jc w:val="center"/>
      </w:pPr>
    </w:p>
    <w:p w14:paraId="7CCF95D1" w14:textId="370F3731" w:rsidR="1E6B1EB2" w:rsidRDefault="00096E62" w:rsidP="00096E62">
      <w:pPr>
        <w:ind w:right="3420"/>
        <w:jc w:val="center"/>
        <w:rPr>
          <w:rFonts w:ascii="Open Sans" w:hAnsi="Open Sans" w:cs="Open Sans"/>
          <w:b/>
          <w:bCs/>
          <w:color w:val="000000" w:themeColor="text1"/>
          <w:sz w:val="56"/>
          <w:szCs w:val="56"/>
        </w:rPr>
      </w:pPr>
      <w:r>
        <w:rPr>
          <w:rFonts w:ascii="Open Sans" w:hAnsi="Open Sans" w:cs="Open Sans"/>
          <w:b/>
          <w:bCs/>
          <w:color w:val="000000" w:themeColor="text1"/>
          <w:sz w:val="56"/>
          <w:szCs w:val="56"/>
        </w:rPr>
        <w:t xml:space="preserve">            </w:t>
      </w:r>
      <w:r w:rsidR="1E6B1EB2" w:rsidRPr="5966D37A">
        <w:rPr>
          <w:rFonts w:ascii="Open Sans" w:hAnsi="Open Sans" w:cs="Open Sans"/>
          <w:b/>
          <w:bCs/>
          <w:color w:val="000000" w:themeColor="text1"/>
          <w:sz w:val="56"/>
          <w:szCs w:val="56"/>
        </w:rPr>
        <w:t>Event Template</w:t>
      </w:r>
    </w:p>
    <w:p w14:paraId="33E68B24" w14:textId="2B7F045A" w:rsidR="1E6B1EB2" w:rsidRDefault="1E6B1EB2" w:rsidP="5966D37A">
      <w:pPr>
        <w:ind w:left="1620" w:right="3510"/>
        <w:jc w:val="center"/>
        <w:rPr>
          <w:rFonts w:eastAsiaTheme="minorEastAsia"/>
          <w:i/>
          <w:iCs/>
          <w:color w:val="000000" w:themeColor="text1"/>
          <w:sz w:val="24"/>
          <w:szCs w:val="24"/>
          <w:u w:val="single"/>
        </w:rPr>
      </w:pPr>
      <w:r w:rsidRPr="5966D37A">
        <w:rPr>
          <w:rFonts w:eastAsiaTheme="minorEastAsia"/>
          <w:i/>
          <w:iCs/>
          <w:color w:val="000000" w:themeColor="text1"/>
          <w:sz w:val="24"/>
          <w:szCs w:val="24"/>
        </w:rPr>
        <w:t xml:space="preserve">For resources &amp; content tips, visit the </w:t>
      </w:r>
      <w:hyperlink r:id="rId14">
        <w:r w:rsidRPr="5966D37A">
          <w:rPr>
            <w:rStyle w:val="Hyperlink"/>
            <w:rFonts w:eastAsiaTheme="minorEastAsia"/>
            <w:i/>
            <w:iCs/>
            <w:color w:val="7030A0"/>
            <w:sz w:val="24"/>
            <w:szCs w:val="24"/>
          </w:rPr>
          <w:t>Email Teams Wiki</w:t>
        </w:r>
      </w:hyperlink>
      <w:r w:rsidRPr="5966D37A">
        <w:rPr>
          <w:rFonts w:eastAsiaTheme="minorEastAsia"/>
          <w:i/>
          <w:iCs/>
          <w:color w:val="7030A0"/>
          <w:sz w:val="24"/>
          <w:szCs w:val="24"/>
          <w:u w:val="single"/>
        </w:rPr>
        <w:t>.</w:t>
      </w:r>
    </w:p>
    <w:p w14:paraId="4AE5E53F" w14:textId="7AFB60A9" w:rsidR="5966D37A" w:rsidRDefault="5966D37A" w:rsidP="5966D37A">
      <w:pPr>
        <w:ind w:left="1620" w:right="3510"/>
        <w:jc w:val="center"/>
        <w:rPr>
          <w:rFonts w:eastAsiaTheme="minorEastAsia"/>
          <w:i/>
          <w:iCs/>
          <w:color w:val="7030A0"/>
          <w:sz w:val="24"/>
          <w:szCs w:val="24"/>
          <w:u w:val="single"/>
        </w:rPr>
      </w:pPr>
    </w:p>
    <w:p w14:paraId="339878D7" w14:textId="72D39021" w:rsidR="5966D37A" w:rsidRDefault="00096E62" w:rsidP="5966D37A">
      <w:pPr>
        <w:ind w:left="1620" w:right="3510"/>
        <w:jc w:val="center"/>
        <w:rPr>
          <w:rFonts w:eastAsiaTheme="minorEastAsia"/>
          <w:i/>
          <w:iCs/>
          <w:color w:val="7030A0"/>
          <w:sz w:val="24"/>
          <w:szCs w:val="24"/>
          <w:u w:val="single"/>
        </w:rPr>
      </w:pPr>
      <w:r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394D299E" wp14:editId="6C7CE5AF">
            <wp:extent cx="899484" cy="885092"/>
            <wp:effectExtent l="0" t="0" r="2540" b="4445"/>
            <wp:docPr id="1360992906" name="Picture 2" descr="A yellow and orange figu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527326" name="Picture 2" descr="A yellow and orange figures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5806" cy="910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54118" w14:textId="5D03D6AA" w:rsidR="1E6B1EB2" w:rsidRDefault="2C6BD692" w:rsidP="4DB17D0D">
      <w:pPr>
        <w:ind w:left="1440" w:right="3420"/>
      </w:pPr>
      <w:r>
        <w:rPr>
          <w:noProof/>
        </w:rPr>
        <w:drawing>
          <wp:inline distT="0" distB="0" distL="0" distR="0" wp14:anchorId="1195CBBC" wp14:editId="38CA74C9">
            <wp:extent cx="5776546" cy="3032686"/>
            <wp:effectExtent l="0" t="0" r="2540" b="3175"/>
            <wp:docPr id="306393266" name="Picture 306393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6805" cy="3043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1E85B" w14:textId="5EA39A9F" w:rsidR="1E6B1EB2" w:rsidRDefault="1E6B1EB2" w:rsidP="5966D37A">
      <w:pPr>
        <w:spacing w:before="200"/>
        <w:ind w:left="1440" w:right="3420"/>
        <w:jc w:val="center"/>
        <w:rPr>
          <w:rFonts w:ascii="Open Sans" w:hAnsi="Open Sans" w:cs="Open Sans"/>
          <w:b/>
          <w:bCs/>
          <w:color w:val="7030A0"/>
          <w:sz w:val="36"/>
          <w:szCs w:val="36"/>
        </w:rPr>
      </w:pPr>
      <w:r w:rsidRPr="5966D37A">
        <w:rPr>
          <w:rFonts w:ascii="Open Sans" w:hAnsi="Open Sans" w:cs="Open Sans"/>
          <w:b/>
          <w:bCs/>
          <w:color w:val="7030A0"/>
          <w:sz w:val="36"/>
          <w:szCs w:val="36"/>
        </w:rPr>
        <w:t>Event Title</w:t>
      </w:r>
      <w:r>
        <w:br/>
      </w:r>
      <w:r w:rsidRPr="5966D37A">
        <w:rPr>
          <w:rFonts w:ascii="Open Sans" w:hAnsi="Open Sans" w:cs="Open Sans"/>
          <w:sz w:val="32"/>
          <w:szCs w:val="32"/>
        </w:rPr>
        <w:t>Day, Date</w:t>
      </w:r>
      <w:r>
        <w:br/>
      </w:r>
      <w:r w:rsidRPr="5966D37A">
        <w:rPr>
          <w:rFonts w:ascii="Open Sans" w:hAnsi="Open Sans" w:cs="Open Sans"/>
          <w:sz w:val="32"/>
          <w:szCs w:val="32"/>
        </w:rPr>
        <w:t>Time | Location</w:t>
      </w:r>
    </w:p>
    <w:p w14:paraId="581425B0" w14:textId="02497234" w:rsidR="1E6B1EB2" w:rsidRDefault="1E6B1EB2" w:rsidP="5966D37A">
      <w:pPr>
        <w:ind w:left="1440" w:right="3420"/>
        <w:jc w:val="center"/>
        <w:rPr>
          <w:rFonts w:ascii="Open Sans" w:hAnsi="Open Sans" w:cs="Open Sans"/>
          <w:sz w:val="32"/>
          <w:szCs w:val="32"/>
        </w:rPr>
      </w:pPr>
      <w:r>
        <w:rPr>
          <w:noProof/>
        </w:rPr>
        <w:drawing>
          <wp:inline distT="0" distB="0" distL="0" distR="0" wp14:anchorId="4C9FADE4" wp14:editId="5964525B">
            <wp:extent cx="1596810" cy="814060"/>
            <wp:effectExtent l="0" t="0" r="3810" b="5715"/>
            <wp:docPr id="771578896" name="Picture 8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6810" cy="81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5966D37A">
        <w:rPr>
          <w:rFonts w:ascii="Open Sans" w:hAnsi="Open Sans" w:cs="Open Sans"/>
          <w:sz w:val="24"/>
          <w:szCs w:val="24"/>
        </w:rPr>
        <w:t xml:space="preserve">(Button Text =   </w:t>
      </w:r>
      <w:proofErr w:type="gramStart"/>
      <w:r w:rsidRPr="5966D37A">
        <w:rPr>
          <w:rFonts w:ascii="Open Sans" w:hAnsi="Open Sans" w:cs="Open Sans"/>
          <w:sz w:val="24"/>
          <w:szCs w:val="24"/>
        </w:rPr>
        <w:t>|  Button</w:t>
      </w:r>
      <w:proofErr w:type="gramEnd"/>
      <w:r w:rsidRPr="5966D37A">
        <w:rPr>
          <w:rFonts w:ascii="Open Sans" w:hAnsi="Open Sans" w:cs="Open Sans"/>
          <w:sz w:val="24"/>
          <w:szCs w:val="24"/>
        </w:rPr>
        <w:t xml:space="preserve"> Link </w:t>
      </w:r>
      <w:proofErr w:type="gramStart"/>
      <w:r w:rsidRPr="5966D37A">
        <w:rPr>
          <w:rFonts w:ascii="Open Sans" w:hAnsi="Open Sans" w:cs="Open Sans"/>
          <w:sz w:val="24"/>
          <w:szCs w:val="24"/>
        </w:rPr>
        <w:t>= )</w:t>
      </w:r>
      <w:proofErr w:type="gramEnd"/>
    </w:p>
    <w:p w14:paraId="5E33E799" w14:textId="3D18FB79" w:rsidR="1E6B1EB2" w:rsidRDefault="1E6B1EB2" w:rsidP="5966D37A">
      <w:pPr>
        <w:spacing w:before="200"/>
        <w:ind w:left="1440" w:right="3420"/>
        <w:rPr>
          <w:rFonts w:ascii="Open Sans" w:hAnsi="Open Sans" w:cs="Open Sans"/>
          <w:sz w:val="28"/>
          <w:szCs w:val="28"/>
        </w:rPr>
      </w:pPr>
      <w:r w:rsidRPr="5966D37A">
        <w:rPr>
          <w:rFonts w:ascii="Open Sans" w:hAnsi="Open Sans" w:cs="Open Sans"/>
          <w:sz w:val="28"/>
          <w:szCs w:val="28"/>
        </w:rPr>
        <w:t>Cupcake apple pie gingerbread candy marshmallow sesame snaps cake dessert ice cream. Fruitcake jujubes icing jellybeans toffee soufflé cotton candy. Wafer licorice macaroon biscuit marshmallow caramel cookies.</w:t>
      </w:r>
      <w:r w:rsidR="7A1460E1" w:rsidRPr="5966D37A">
        <w:rPr>
          <w:rFonts w:ascii="Open Sans" w:hAnsi="Open Sans" w:cs="Open Sans"/>
          <w:sz w:val="28"/>
          <w:szCs w:val="28"/>
        </w:rPr>
        <w:t xml:space="preserve"> Bear claw bonbon marzipan pudding tiramisu brownie cheesecake tootsie roll.</w:t>
      </w:r>
    </w:p>
    <w:p w14:paraId="61087417" w14:textId="7E62B556" w:rsidR="5966D37A" w:rsidRDefault="5966D37A" w:rsidP="5966D37A">
      <w:pPr>
        <w:spacing w:before="200"/>
        <w:ind w:left="1440" w:right="3420"/>
        <w:rPr>
          <w:rFonts w:ascii="Open Sans" w:hAnsi="Open Sans" w:cs="Open Sans"/>
          <w:sz w:val="32"/>
          <w:szCs w:val="32"/>
        </w:rPr>
      </w:pPr>
    </w:p>
    <w:p w14:paraId="0116CCDA" w14:textId="4DB6C339" w:rsidR="1E6B1EB2" w:rsidRDefault="007E7970" w:rsidP="3FFC8E36">
      <w:pPr>
        <w:spacing w:before="200"/>
        <w:ind w:left="1440" w:right="3420"/>
      </w:pPr>
      <w:r>
        <w:rPr>
          <w:noProof/>
        </w:rPr>
        <w:drawing>
          <wp:inline distT="0" distB="0" distL="0" distR="0" wp14:anchorId="776C3134" wp14:editId="59A6FD8D">
            <wp:extent cx="5486400" cy="2662657"/>
            <wp:effectExtent l="0" t="0" r="0" b="4445"/>
            <wp:docPr id="1215430507" name="Picture 1" descr="A screenshot of a websit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30507" name="Picture 1" descr="A screenshot of a website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916" cy="2678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39E01" w14:textId="47934B36" w:rsidR="5966D37A" w:rsidRDefault="5966D37A" w:rsidP="5966D37A">
      <w:pPr>
        <w:spacing w:before="200"/>
        <w:ind w:left="1440" w:right="3420"/>
        <w:jc w:val="center"/>
      </w:pPr>
    </w:p>
    <w:sectPr w:rsidR="5966D37A" w:rsidSect="00096E62">
      <w:pgSz w:w="15840" w:h="24480" w:code="3"/>
      <w:pgMar w:top="477" w:right="0" w:bottom="81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7170AA"/>
    <w:multiLevelType w:val="hybridMultilevel"/>
    <w:tmpl w:val="D99CB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97400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NbY0NzQzMjI3NzdQ0lEKTi0uzszPAykwrQUAcDTNRSwAAAA="/>
  </w:docVars>
  <w:rsids>
    <w:rsidRoot w:val="00BE41FF"/>
    <w:rsid w:val="00000B08"/>
    <w:rsid w:val="00007C4A"/>
    <w:rsid w:val="00012FC5"/>
    <w:rsid w:val="00014D7F"/>
    <w:rsid w:val="00096E62"/>
    <w:rsid w:val="000A31A0"/>
    <w:rsid w:val="000A5409"/>
    <w:rsid w:val="000D0233"/>
    <w:rsid w:val="000D2C71"/>
    <w:rsid w:val="000D76F8"/>
    <w:rsid w:val="000E5253"/>
    <w:rsid w:val="0010780E"/>
    <w:rsid w:val="00117DE9"/>
    <w:rsid w:val="00120ED4"/>
    <w:rsid w:val="00127B47"/>
    <w:rsid w:val="00136E8B"/>
    <w:rsid w:val="001549FF"/>
    <w:rsid w:val="00175758"/>
    <w:rsid w:val="00185BF5"/>
    <w:rsid w:val="00190078"/>
    <w:rsid w:val="001A410E"/>
    <w:rsid w:val="001A43FE"/>
    <w:rsid w:val="00213ABF"/>
    <w:rsid w:val="00252803"/>
    <w:rsid w:val="00255AC2"/>
    <w:rsid w:val="00266D35"/>
    <w:rsid w:val="002B7B9D"/>
    <w:rsid w:val="002C713A"/>
    <w:rsid w:val="002E1268"/>
    <w:rsid w:val="0034183C"/>
    <w:rsid w:val="00343968"/>
    <w:rsid w:val="003511A6"/>
    <w:rsid w:val="003565D8"/>
    <w:rsid w:val="00374A73"/>
    <w:rsid w:val="003D36E3"/>
    <w:rsid w:val="003E213A"/>
    <w:rsid w:val="00401803"/>
    <w:rsid w:val="00416687"/>
    <w:rsid w:val="00466342"/>
    <w:rsid w:val="004732F5"/>
    <w:rsid w:val="00480BCD"/>
    <w:rsid w:val="004936F4"/>
    <w:rsid w:val="004B5829"/>
    <w:rsid w:val="005039D6"/>
    <w:rsid w:val="00507776"/>
    <w:rsid w:val="00530182"/>
    <w:rsid w:val="00533055"/>
    <w:rsid w:val="00550B36"/>
    <w:rsid w:val="005726E8"/>
    <w:rsid w:val="00580583"/>
    <w:rsid w:val="00583FD1"/>
    <w:rsid w:val="00585311"/>
    <w:rsid w:val="005C35D2"/>
    <w:rsid w:val="005E02FA"/>
    <w:rsid w:val="005E186F"/>
    <w:rsid w:val="005E7E71"/>
    <w:rsid w:val="005F506E"/>
    <w:rsid w:val="00600696"/>
    <w:rsid w:val="006A2B71"/>
    <w:rsid w:val="0071188E"/>
    <w:rsid w:val="00724B8E"/>
    <w:rsid w:val="00741FE1"/>
    <w:rsid w:val="007760D3"/>
    <w:rsid w:val="00780161"/>
    <w:rsid w:val="00792814"/>
    <w:rsid w:val="007B7FA6"/>
    <w:rsid w:val="007D4BA9"/>
    <w:rsid w:val="007E2779"/>
    <w:rsid w:val="007E2E39"/>
    <w:rsid w:val="007E7970"/>
    <w:rsid w:val="007F25EA"/>
    <w:rsid w:val="008231EC"/>
    <w:rsid w:val="00825506"/>
    <w:rsid w:val="0085302E"/>
    <w:rsid w:val="00882A8C"/>
    <w:rsid w:val="008A7BF4"/>
    <w:rsid w:val="008B4C71"/>
    <w:rsid w:val="00914ABD"/>
    <w:rsid w:val="0094776E"/>
    <w:rsid w:val="00947A58"/>
    <w:rsid w:val="00955590"/>
    <w:rsid w:val="00976241"/>
    <w:rsid w:val="00992B70"/>
    <w:rsid w:val="009A21C8"/>
    <w:rsid w:val="009A43D1"/>
    <w:rsid w:val="009D06DC"/>
    <w:rsid w:val="00A04E6A"/>
    <w:rsid w:val="00A15CEC"/>
    <w:rsid w:val="00A440D8"/>
    <w:rsid w:val="00A7338C"/>
    <w:rsid w:val="00A969A6"/>
    <w:rsid w:val="00AB7762"/>
    <w:rsid w:val="00AD2295"/>
    <w:rsid w:val="00B0210F"/>
    <w:rsid w:val="00B03653"/>
    <w:rsid w:val="00B15684"/>
    <w:rsid w:val="00B446D3"/>
    <w:rsid w:val="00B54611"/>
    <w:rsid w:val="00B70C90"/>
    <w:rsid w:val="00BB1380"/>
    <w:rsid w:val="00BC6118"/>
    <w:rsid w:val="00BE41FF"/>
    <w:rsid w:val="00BF7A66"/>
    <w:rsid w:val="00C229CC"/>
    <w:rsid w:val="00C24ADA"/>
    <w:rsid w:val="00C861CB"/>
    <w:rsid w:val="00C87B4D"/>
    <w:rsid w:val="00CF4164"/>
    <w:rsid w:val="00D041F9"/>
    <w:rsid w:val="00D047BB"/>
    <w:rsid w:val="00D05863"/>
    <w:rsid w:val="00D876AB"/>
    <w:rsid w:val="00D93EB6"/>
    <w:rsid w:val="00DA4A9F"/>
    <w:rsid w:val="00DB4C7D"/>
    <w:rsid w:val="00DC5EA1"/>
    <w:rsid w:val="00DD3F4D"/>
    <w:rsid w:val="00DF71FE"/>
    <w:rsid w:val="00E2352B"/>
    <w:rsid w:val="00E31B73"/>
    <w:rsid w:val="00E60935"/>
    <w:rsid w:val="00E62997"/>
    <w:rsid w:val="00E72A09"/>
    <w:rsid w:val="00E94A42"/>
    <w:rsid w:val="00EB11A8"/>
    <w:rsid w:val="00F01E9A"/>
    <w:rsid w:val="00F12835"/>
    <w:rsid w:val="00F179E8"/>
    <w:rsid w:val="00F32B09"/>
    <w:rsid w:val="00F448DD"/>
    <w:rsid w:val="00F85372"/>
    <w:rsid w:val="00FA04C3"/>
    <w:rsid w:val="03E222E0"/>
    <w:rsid w:val="054661AE"/>
    <w:rsid w:val="056E100D"/>
    <w:rsid w:val="066164AE"/>
    <w:rsid w:val="07BD8034"/>
    <w:rsid w:val="087BC4CF"/>
    <w:rsid w:val="088E5E5B"/>
    <w:rsid w:val="091A2D23"/>
    <w:rsid w:val="0A8A8A5F"/>
    <w:rsid w:val="0B16C831"/>
    <w:rsid w:val="0C08F3C4"/>
    <w:rsid w:val="0E2D8D5E"/>
    <w:rsid w:val="0E7D4847"/>
    <w:rsid w:val="0F6C7B9C"/>
    <w:rsid w:val="0F78C5F5"/>
    <w:rsid w:val="10C5F4E5"/>
    <w:rsid w:val="11C3F3AB"/>
    <w:rsid w:val="1209BE29"/>
    <w:rsid w:val="13487A44"/>
    <w:rsid w:val="1435C236"/>
    <w:rsid w:val="1509CC59"/>
    <w:rsid w:val="15E1A85E"/>
    <w:rsid w:val="16819AD0"/>
    <w:rsid w:val="1748756C"/>
    <w:rsid w:val="18D056C1"/>
    <w:rsid w:val="196C84B1"/>
    <w:rsid w:val="1970F624"/>
    <w:rsid w:val="1A0ADF85"/>
    <w:rsid w:val="1ABA4749"/>
    <w:rsid w:val="1ADC0018"/>
    <w:rsid w:val="1B550BF3"/>
    <w:rsid w:val="1E4EE01D"/>
    <w:rsid w:val="1E5BB142"/>
    <w:rsid w:val="1E6B1EB2"/>
    <w:rsid w:val="209B31C7"/>
    <w:rsid w:val="216550C7"/>
    <w:rsid w:val="21AE15B6"/>
    <w:rsid w:val="22B8106A"/>
    <w:rsid w:val="2353150D"/>
    <w:rsid w:val="24B8B8F6"/>
    <w:rsid w:val="25ACCEA2"/>
    <w:rsid w:val="25D4EF00"/>
    <w:rsid w:val="2709ECF6"/>
    <w:rsid w:val="273ED38C"/>
    <w:rsid w:val="2A30EE17"/>
    <w:rsid w:val="2B38F69E"/>
    <w:rsid w:val="2BCCBE78"/>
    <w:rsid w:val="2C6BD692"/>
    <w:rsid w:val="2CAA7AE4"/>
    <w:rsid w:val="2E6ED110"/>
    <w:rsid w:val="2EBB6189"/>
    <w:rsid w:val="309814F8"/>
    <w:rsid w:val="309B8C80"/>
    <w:rsid w:val="30CCE485"/>
    <w:rsid w:val="31637057"/>
    <w:rsid w:val="31C9366A"/>
    <w:rsid w:val="31E25EC7"/>
    <w:rsid w:val="3211F0C0"/>
    <w:rsid w:val="322BDEBC"/>
    <w:rsid w:val="3233E995"/>
    <w:rsid w:val="324BEF1F"/>
    <w:rsid w:val="32DDBE64"/>
    <w:rsid w:val="331D3882"/>
    <w:rsid w:val="3503C7C8"/>
    <w:rsid w:val="35B0D220"/>
    <w:rsid w:val="361E3942"/>
    <w:rsid w:val="373D0CF5"/>
    <w:rsid w:val="38C022A6"/>
    <w:rsid w:val="39FA779E"/>
    <w:rsid w:val="3A428B41"/>
    <w:rsid w:val="3A468417"/>
    <w:rsid w:val="3B3AD4D4"/>
    <w:rsid w:val="3BA275E9"/>
    <w:rsid w:val="3BE92BFE"/>
    <w:rsid w:val="3E1681FB"/>
    <w:rsid w:val="3FD4E70B"/>
    <w:rsid w:val="3FFC8E36"/>
    <w:rsid w:val="40D109BE"/>
    <w:rsid w:val="40E967D2"/>
    <w:rsid w:val="42A92723"/>
    <w:rsid w:val="432913C6"/>
    <w:rsid w:val="43A1CF23"/>
    <w:rsid w:val="43C6FFD3"/>
    <w:rsid w:val="43DB7335"/>
    <w:rsid w:val="44542B5C"/>
    <w:rsid w:val="44685369"/>
    <w:rsid w:val="453D9F84"/>
    <w:rsid w:val="46086B83"/>
    <w:rsid w:val="46CC720B"/>
    <w:rsid w:val="4728DF54"/>
    <w:rsid w:val="47F6FE47"/>
    <w:rsid w:val="48002F7F"/>
    <w:rsid w:val="491295D0"/>
    <w:rsid w:val="494EC4E3"/>
    <w:rsid w:val="498DDCFF"/>
    <w:rsid w:val="4BC95B2B"/>
    <w:rsid w:val="4BD38762"/>
    <w:rsid w:val="4C4CD381"/>
    <w:rsid w:val="4C63C7AC"/>
    <w:rsid w:val="4C7F310A"/>
    <w:rsid w:val="4CECCDC3"/>
    <w:rsid w:val="4DB17D0D"/>
    <w:rsid w:val="4EC1F506"/>
    <w:rsid w:val="4FCBBC55"/>
    <w:rsid w:val="4FED2112"/>
    <w:rsid w:val="50DC468C"/>
    <w:rsid w:val="51783F05"/>
    <w:rsid w:val="51D64D19"/>
    <w:rsid w:val="552B5E89"/>
    <w:rsid w:val="553A209B"/>
    <w:rsid w:val="55528390"/>
    <w:rsid w:val="55F01575"/>
    <w:rsid w:val="56724492"/>
    <w:rsid w:val="56B63480"/>
    <w:rsid w:val="585204E1"/>
    <w:rsid w:val="58FBB3F9"/>
    <w:rsid w:val="590A163C"/>
    <w:rsid w:val="5966D37A"/>
    <w:rsid w:val="5C5D020E"/>
    <w:rsid w:val="5DD4C651"/>
    <w:rsid w:val="5E8B153B"/>
    <w:rsid w:val="5F05CFB8"/>
    <w:rsid w:val="5FFD7B34"/>
    <w:rsid w:val="60A25E8F"/>
    <w:rsid w:val="61087289"/>
    <w:rsid w:val="6227F72F"/>
    <w:rsid w:val="6379FCC6"/>
    <w:rsid w:val="639C32B9"/>
    <w:rsid w:val="64437AB9"/>
    <w:rsid w:val="65571A12"/>
    <w:rsid w:val="66B7A053"/>
    <w:rsid w:val="670E79AB"/>
    <w:rsid w:val="6809847B"/>
    <w:rsid w:val="6944430B"/>
    <w:rsid w:val="6A986751"/>
    <w:rsid w:val="6C7BE3CD"/>
    <w:rsid w:val="6D31B196"/>
    <w:rsid w:val="6DEA2F52"/>
    <w:rsid w:val="6E725224"/>
    <w:rsid w:val="6F0468CF"/>
    <w:rsid w:val="7023B3D3"/>
    <w:rsid w:val="70AA381E"/>
    <w:rsid w:val="71333971"/>
    <w:rsid w:val="71E89177"/>
    <w:rsid w:val="72A69EDC"/>
    <w:rsid w:val="72F964E3"/>
    <w:rsid w:val="7347DEC6"/>
    <w:rsid w:val="734FF5E1"/>
    <w:rsid w:val="736B7787"/>
    <w:rsid w:val="7398875E"/>
    <w:rsid w:val="740186CE"/>
    <w:rsid w:val="74E6CD11"/>
    <w:rsid w:val="75E20B3D"/>
    <w:rsid w:val="77779AD7"/>
    <w:rsid w:val="77FF481A"/>
    <w:rsid w:val="78054F0F"/>
    <w:rsid w:val="7A1460E1"/>
    <w:rsid w:val="7BE87A5F"/>
    <w:rsid w:val="7C1BAE74"/>
    <w:rsid w:val="7C4F8DB6"/>
    <w:rsid w:val="7EB73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5EDAB"/>
  <w15:chartTrackingRefBased/>
  <w15:docId w15:val="{6A4F802F-F8BE-447D-AA03-0EE35CE3C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5461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41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41F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E41FF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B5461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B5461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F179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07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472095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1634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7433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29430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8296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team/19%3a73539ee246ed4fa69d5567443175c416%40thread.tacv2/conversations?groupId=b3a08291-b2bd-4fe3-9548-409c264e38a5&amp;tenantId=211570ee-a1fa-4079-b715-c60ef6eede08" TargetMode="Externa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jp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hyperlink" Target="https://teams.microsoft.com/l/team/19%3a73539ee246ed4fa69d5567443175c416%40thread.tacv2/conversations?groupId=b3a08291-b2bd-4fe3-9548-409c264e38a5&amp;tenantId=211570ee-a1fa-4079-b715-c60ef6eede0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793038BA6AE140A2215043FEEEBA10" ma:contentTypeVersion="10" ma:contentTypeDescription="Create a new document." ma:contentTypeScope="" ma:versionID="7a83366b84c49f3bce003d02239d3a39">
  <xsd:schema xmlns:xsd="http://www.w3.org/2001/XMLSchema" xmlns:xs="http://www.w3.org/2001/XMLSchema" xmlns:p="http://schemas.microsoft.com/office/2006/metadata/properties" xmlns:ns2="8dfea6c9-0bf5-472e-89df-0298462b6f25" xmlns:ns3="3c4b57dc-7c32-4dfc-9a87-d38d69256fe5" targetNamespace="http://schemas.microsoft.com/office/2006/metadata/properties" ma:root="true" ma:fieldsID="43bb353584f4a31209163ecca63df588" ns2:_="" ns3:_="">
    <xsd:import namespace="8dfea6c9-0bf5-472e-89df-0298462b6f25"/>
    <xsd:import namespace="3c4b57dc-7c32-4dfc-9a87-d38d69256fe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fea6c9-0bf5-472e-89df-0298462b6f2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b57dc-7c32-4dfc-9a87-d38d69256f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B8959E-341A-415B-AA91-272BD2EF21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fea6c9-0bf5-472e-89df-0298462b6f25"/>
    <ds:schemaRef ds:uri="3c4b57dc-7c32-4dfc-9a87-d38d69256f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51A93E-8D48-43D5-BC85-447D82656C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4236A1-C16B-4BDB-AE22-A96AC13FAD9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22</Words>
  <Characters>1268</Characters>
  <Application>Microsoft Office Word</Application>
  <DocSecurity>0</DocSecurity>
  <Lines>10</Lines>
  <Paragraphs>2</Paragraphs>
  <ScaleCrop>false</ScaleCrop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bel Perez</dc:creator>
  <cp:keywords/>
  <dc:description/>
  <cp:lastModifiedBy>Jeremiah Angel</cp:lastModifiedBy>
  <cp:revision>3</cp:revision>
  <dcterms:created xsi:type="dcterms:W3CDTF">2025-10-10T14:28:00Z</dcterms:created>
  <dcterms:modified xsi:type="dcterms:W3CDTF">2025-10-10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793038BA6AE140A2215043FEEEBA10</vt:lpwstr>
  </property>
</Properties>
</file>